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2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.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M|M|1|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массового обсулуживания типа M|M|1 в xco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поступления и обработки заявок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динамики размера очереди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0.35</m:t>
        </m:r>
        <m:r>
          <m:rPr>
            <m:sty m:val="p"/>
          </m:rPr>
          <m:t>,</m:t>
        </m:r>
        <m:r>
          <m:t> </m:t>
        </m:r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В меню Моделирование, Установить контекст зададим значения коэффициентов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3114075" cy="2097365"/>
            <wp:effectExtent b="0" l="0" r="0" t="0"/>
            <wp:docPr descr="Figure 1: Задание переменных окружен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075" cy="2097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Задание переменных окружения</w:t>
      </w:r>
    </w:p>
    <w:bookmarkEnd w:id="0"/>
    <w:p>
      <w:pPr>
        <w:pStyle w:val="BodyText"/>
      </w:pPr>
      <w:r>
        <w:t xml:space="preserve">Суперблок, моделирующий поступление заявок, представлен на 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. Тут у нас заявки поступают в систему по пуассоновскому закону. Поступает заявка в суперблок, идет в синхронизатор входных и выходных сигналов, происходи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(также заявка идет в обработчик событий), далее идет преобразование в экспоненциальное распределение с параметром</w:t>
      </w:r>
      <w:r>
        <w:t xml:space="preserve"> </w:t>
      </w:r>
      <m:oMath>
        <m:r>
          <m:t>λ</m:t>
        </m:r>
      </m:oMath>
      <w:r>
        <w:t xml:space="preserve">, далее заявка опять попадает в обработчик событий и выходит из суперблока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256201" cy="2960609"/>
            <wp:effectExtent b="0" l="0" r="0" t="0"/>
            <wp:docPr descr="Figure 2: Суперблок, моделирующий поступление заявок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6201" cy="2960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Суперблок, моделирующий поступление заявок</w:t>
      </w:r>
    </w:p>
    <w:bookmarkEnd w:id="0"/>
    <w:p>
      <w:pPr>
        <w:pStyle w:val="BodyText"/>
      </w:pPr>
      <w:r>
        <w:t xml:space="preserve">Суперблок, моделирующий процесс обработки заявок, представлен на 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. Тут происходит обработка заявок в очереди по экспоненциальному закону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4207518" cy="4034869"/>
            <wp:effectExtent b="0" l="0" r="0" t="0"/>
            <wp:docPr descr="Figure 3: Суперблок, моделирующий обработку заявок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403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Суперблок, моделирующий обработку заявок</w:t>
      </w:r>
    </w:p>
    <w:bookmarkEnd w:id="0"/>
    <w:p>
      <w:pPr>
        <w:pStyle w:val="BodyText"/>
      </w:pPr>
      <w:r>
        <w:t xml:space="preserve">Готовая модель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представлена на 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. Тут есть селектор, два суперблока, построенных ранее, первоначальное событие на вход в суперблок, суммирование, оператор задержки (имитация очереди), также есть регистрирующие блоки: регистратор размера очереди и регистратор событий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063043"/>
            <wp:effectExtent b="0" l="0" r="0" t="0"/>
            <wp:docPr descr="Figure 4: Модель M|M|1|\infty в xcos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в xcos</w:t>
      </w:r>
    </w:p>
    <w:bookmarkEnd w:id="0"/>
    <w:p>
      <w:pPr>
        <w:pStyle w:val="BodyText"/>
      </w:pPr>
      <w:r>
        <w:t xml:space="preserve">Результат моделирования представлен на 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 и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. График динамики размера очереди начинается со значения 6, потому что мы указали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4930086" cy="3401823"/>
            <wp:effectExtent b="0" l="0" r="0" t="0"/>
            <wp:docPr descr="Figure 5: Динамика размера очеред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086" cy="340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Динамика размера очереди</w:t>
      </w:r>
    </w:p>
    <w:bookmarkEnd w:id="0"/>
    <w:bookmarkStart w:id="0" w:name="fig:006"/>
    <w:p>
      <w:pPr>
        <w:pStyle w:val="CaptionedFigure"/>
      </w:pPr>
      <w:bookmarkStart w:id="33" w:name="fig:006"/>
      <w:r>
        <w:drawing>
          <wp:inline>
            <wp:extent cx="4821381" cy="3459373"/>
            <wp:effectExtent b="0" l="0" r="0" t="0"/>
            <wp:docPr descr="Figure 6: Поступление и обработка заявок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345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Поступление и обработка заявок</w:t>
      </w:r>
    </w:p>
    <w:bookmarkEnd w:id="0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ассмотрела пример моделирования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.</dc:title>
  <dc:creator>Хамдамова Айжана</dc:creator>
  <dc:language>ru-RU</dc:language>
  <cp:keywords/>
  <dcterms:created xsi:type="dcterms:W3CDTF">2025-03-16T08:24:59Z</dcterms:created>
  <dcterms:modified xsi:type="dcterms:W3CDTF">2025-03-16T08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Модель M|M|1|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